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53D35" w14:textId="28C84EF6" w:rsidR="00853921" w:rsidRDefault="0C31BB16" w:rsidP="0F2593D9">
      <w:pPr>
        <w:pStyle w:val="Title"/>
        <w:rPr>
          <w:rFonts w:ascii="Calibri Light" w:eastAsia="Calibri Light" w:hAnsi="Calibri Light" w:cs="Calibri Light"/>
        </w:rPr>
      </w:pPr>
      <w:r w:rsidRPr="0F2593D9">
        <w:rPr>
          <w:rFonts w:ascii="Calibri Light" w:eastAsia="Calibri Light" w:hAnsi="Calibri Light" w:cs="Calibri Light"/>
          <w:lang w:val="en-GB"/>
        </w:rPr>
        <w:t>The Snowflake</w:t>
      </w:r>
    </w:p>
    <w:p w14:paraId="5684C901" w14:textId="29FD038B" w:rsidR="00853921" w:rsidRDefault="0C31BB16" w:rsidP="0F2593D9">
      <w:pPr>
        <w:pStyle w:val="Heading1"/>
        <w:rPr>
          <w:rFonts w:ascii="Calibri Light" w:eastAsia="Calibri Light" w:hAnsi="Calibri Light" w:cs="Calibri Light"/>
        </w:rPr>
      </w:pPr>
      <w:r w:rsidRPr="0F2593D9">
        <w:rPr>
          <w:rFonts w:ascii="Calibri Light" w:eastAsia="Calibri Light" w:hAnsi="Calibri Light" w:cs="Calibri Light"/>
          <w:lang w:val="en-GB"/>
        </w:rPr>
        <w:t>Decorated Pop-up Card</w:t>
      </w:r>
    </w:p>
    <w:p w14:paraId="08C0318F" w14:textId="4CBB60D3" w:rsidR="00853921" w:rsidRDefault="00256E88" w:rsidP="0F2593D9">
      <w:pPr>
        <w:pStyle w:val="Heading2"/>
        <w:rPr>
          <w:rFonts w:ascii="Calibri Light" w:eastAsia="Calibri Light" w:hAnsi="Calibri Light" w:cs="Calibri Light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2D12AD0" wp14:editId="736BAC27">
            <wp:simplePos x="0" y="0"/>
            <wp:positionH relativeFrom="margin">
              <wp:align>center</wp:align>
            </wp:positionH>
            <wp:positionV relativeFrom="page">
              <wp:posOffset>2147887</wp:posOffset>
            </wp:positionV>
            <wp:extent cx="3429000" cy="2394585"/>
            <wp:effectExtent l="19050" t="19050" r="19050" b="24765"/>
            <wp:wrapTopAndBottom/>
            <wp:docPr id="1" name="Picture 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3945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C31BB16" w:rsidRPr="0F2593D9">
        <w:rPr>
          <w:rFonts w:ascii="Calibri Light" w:eastAsia="Calibri Light" w:hAnsi="Calibri Light" w:cs="Calibri Light"/>
          <w:lang w:val="en-GB"/>
        </w:rPr>
        <w:t>The template:</w:t>
      </w:r>
    </w:p>
    <w:p w14:paraId="28606B5F" w14:textId="590FB10C" w:rsidR="00853921" w:rsidRDefault="00853921" w:rsidP="0F2593D9">
      <w:pPr>
        <w:rPr>
          <w:rFonts w:ascii="Calibri" w:eastAsia="Calibri" w:hAnsi="Calibri" w:cs="Calibri"/>
        </w:rPr>
      </w:pPr>
    </w:p>
    <w:p w14:paraId="541756B5" w14:textId="5083B9E8" w:rsidR="00853921" w:rsidRDefault="00853921" w:rsidP="0F2593D9">
      <w:pPr>
        <w:rPr>
          <w:rFonts w:ascii="Calibri" w:eastAsia="Calibri" w:hAnsi="Calibri" w:cs="Calibri"/>
        </w:rPr>
      </w:pPr>
    </w:p>
    <w:p w14:paraId="65A15CE9" w14:textId="0AF27FEA" w:rsidR="00853921" w:rsidRDefault="0C31BB16" w:rsidP="0F2593D9">
      <w:pPr>
        <w:pStyle w:val="Heading2"/>
        <w:rPr>
          <w:rFonts w:ascii="Calibri Light" w:eastAsia="Calibri Light" w:hAnsi="Calibri Light" w:cs="Calibri Light"/>
        </w:rPr>
      </w:pPr>
      <w:r w:rsidRPr="0F2593D9">
        <w:rPr>
          <w:rFonts w:ascii="Calibri Light" w:eastAsia="Calibri Light" w:hAnsi="Calibri Light" w:cs="Calibri Light"/>
          <w:lang w:val="en-GB"/>
        </w:rPr>
        <w:t>Instructions:</w:t>
      </w:r>
    </w:p>
    <w:p w14:paraId="7313E5F9" w14:textId="4A497649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27146ECA" w14:textId="749BBDF3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Fold the card over the solid line A. Make sure your creases are really firm by running a ruler over them! Keep the page folded and hold it so you can see the side with the printed lines.</w:t>
      </w:r>
    </w:p>
    <w:p w14:paraId="3F5E5FE5" w14:textId="1B5BF95D" w:rsidR="0014432E" w:rsidRPr="0014432E" w:rsidRDefault="0C31BB16" w:rsidP="0014432E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Cut along line</w:t>
      </w:r>
      <w:r w:rsidR="00055371">
        <w:rPr>
          <w:rFonts w:ascii="Calibri" w:eastAsia="Calibri" w:hAnsi="Calibri" w:cs="Calibri"/>
          <w:lang w:val="en-GB"/>
        </w:rPr>
        <w:t>s</w:t>
      </w:r>
      <w:r w:rsidRPr="0F2593D9">
        <w:rPr>
          <w:rFonts w:ascii="Calibri" w:eastAsia="Calibri" w:hAnsi="Calibri" w:cs="Calibri"/>
          <w:lang w:val="en-GB"/>
        </w:rPr>
        <w:t xml:space="preserve"> B, C, </w:t>
      </w:r>
      <w:r w:rsidR="6B8EEF23" w:rsidRPr="0F2593D9">
        <w:rPr>
          <w:rFonts w:ascii="Calibri" w:eastAsia="Calibri" w:hAnsi="Calibri" w:cs="Calibri"/>
          <w:lang w:val="en-GB"/>
        </w:rPr>
        <w:t>D</w:t>
      </w:r>
      <w:r w:rsidR="00055371">
        <w:rPr>
          <w:rFonts w:ascii="Calibri" w:eastAsia="Calibri" w:hAnsi="Calibri" w:cs="Calibri"/>
          <w:lang w:val="en-GB"/>
        </w:rPr>
        <w:t xml:space="preserve"> and</w:t>
      </w:r>
      <w:r w:rsidRPr="0F2593D9">
        <w:rPr>
          <w:rFonts w:ascii="Calibri" w:eastAsia="Calibri" w:hAnsi="Calibri" w:cs="Calibri"/>
          <w:lang w:val="en-GB"/>
        </w:rPr>
        <w:t xml:space="preserve"> E</w:t>
      </w:r>
      <w:r w:rsidR="00055371">
        <w:rPr>
          <w:rFonts w:ascii="Calibri" w:eastAsia="Calibri" w:hAnsi="Calibri" w:cs="Calibri"/>
          <w:lang w:val="en-GB"/>
        </w:rPr>
        <w:t xml:space="preserve">. </w:t>
      </w:r>
      <w:r w:rsidR="0014432E" w:rsidRPr="0014432E">
        <w:rPr>
          <w:rFonts w:ascii="Calibri" w:eastAsia="Calibri" w:hAnsi="Calibri" w:cs="Calibri"/>
          <w:b/>
          <w:bCs/>
          <w:lang w:val="en-GB"/>
        </w:rPr>
        <w:t>Stop cutting when you get close to line J</w:t>
      </w:r>
      <w:r w:rsidR="0014432E">
        <w:rPr>
          <w:rFonts w:ascii="Calibri" w:eastAsia="Calibri" w:hAnsi="Calibri" w:cs="Calibri"/>
          <w:b/>
          <w:bCs/>
          <w:lang w:val="en-GB"/>
        </w:rPr>
        <w:t>.</w:t>
      </w:r>
    </w:p>
    <w:p w14:paraId="2C411BBE" w14:textId="13B17ED9" w:rsidR="00853921" w:rsidRDefault="0014432E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GB"/>
        </w:rPr>
        <w:t>Cut along lines I</w:t>
      </w:r>
      <w:r w:rsidR="00E66CCE">
        <w:rPr>
          <w:rFonts w:ascii="Calibri" w:eastAsia="Calibri" w:hAnsi="Calibri" w:cs="Calibri"/>
          <w:lang w:val="en-GB"/>
        </w:rPr>
        <w:t>,</w:t>
      </w:r>
      <w:r>
        <w:rPr>
          <w:rFonts w:ascii="Calibri" w:eastAsia="Calibri" w:hAnsi="Calibri" w:cs="Calibri"/>
          <w:lang w:val="en-GB"/>
        </w:rPr>
        <w:t xml:space="preserve"> H, </w:t>
      </w:r>
      <w:r w:rsidR="0C31BB16" w:rsidRPr="0F2593D9">
        <w:rPr>
          <w:rFonts w:ascii="Calibri" w:eastAsia="Calibri" w:hAnsi="Calibri" w:cs="Calibri"/>
          <w:lang w:val="en-GB"/>
        </w:rPr>
        <w:t>G</w:t>
      </w:r>
      <w:r w:rsidR="00E66CCE">
        <w:rPr>
          <w:rFonts w:ascii="Calibri" w:eastAsia="Calibri" w:hAnsi="Calibri" w:cs="Calibri"/>
          <w:lang w:val="en-GB"/>
        </w:rPr>
        <w:t xml:space="preserve"> and F</w:t>
      </w:r>
      <w:r w:rsidR="0C31BB16" w:rsidRPr="0F2593D9">
        <w:rPr>
          <w:rFonts w:ascii="Calibri" w:eastAsia="Calibri" w:hAnsi="Calibri" w:cs="Calibri"/>
          <w:lang w:val="en-GB"/>
        </w:rPr>
        <w:t>.</w:t>
      </w:r>
      <w:r w:rsidR="00E66CCE">
        <w:rPr>
          <w:rFonts w:ascii="Calibri" w:eastAsia="Calibri" w:hAnsi="Calibri" w:cs="Calibri"/>
          <w:lang w:val="en-GB"/>
        </w:rPr>
        <w:t xml:space="preserve"> </w:t>
      </w:r>
      <w:r w:rsidR="00E66CCE" w:rsidRPr="0014432E">
        <w:rPr>
          <w:rFonts w:ascii="Calibri" w:eastAsia="Calibri" w:hAnsi="Calibri" w:cs="Calibri"/>
          <w:b/>
          <w:bCs/>
          <w:lang w:val="en-GB"/>
        </w:rPr>
        <w:t>Stop cutting when you get close to line J</w:t>
      </w:r>
      <w:r w:rsidR="00E66CCE">
        <w:rPr>
          <w:rFonts w:ascii="Calibri" w:eastAsia="Calibri" w:hAnsi="Calibri" w:cs="Calibri"/>
          <w:b/>
          <w:bCs/>
          <w:lang w:val="en-GB"/>
        </w:rPr>
        <w:t>.</w:t>
      </w:r>
    </w:p>
    <w:p w14:paraId="7A0A585F" w14:textId="131F7154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 xml:space="preserve">Lift the snowflake section upwards and fold over line J. </w:t>
      </w:r>
    </w:p>
    <w:p w14:paraId="619A7C66" w14:textId="30AF66AA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 xml:space="preserve">Flip the card over and fold the </w:t>
      </w:r>
      <w:r w:rsidR="006A73FE">
        <w:rPr>
          <w:rFonts w:ascii="Calibri" w:eastAsia="Calibri" w:hAnsi="Calibri" w:cs="Calibri"/>
          <w:lang w:val="en-GB"/>
        </w:rPr>
        <w:t>snowflake</w:t>
      </w:r>
      <w:r w:rsidRPr="0F2593D9">
        <w:rPr>
          <w:rFonts w:ascii="Calibri" w:eastAsia="Calibri" w:hAnsi="Calibri" w:cs="Calibri"/>
          <w:lang w:val="en-GB"/>
        </w:rPr>
        <w:t xml:space="preserve"> over line </w:t>
      </w:r>
      <w:r w:rsidR="67DE8E5C" w:rsidRPr="0F2593D9">
        <w:rPr>
          <w:rFonts w:ascii="Calibri" w:eastAsia="Calibri" w:hAnsi="Calibri" w:cs="Calibri"/>
          <w:lang w:val="en-GB"/>
        </w:rPr>
        <w:t>K</w:t>
      </w:r>
      <w:r w:rsidRPr="0F2593D9">
        <w:rPr>
          <w:rFonts w:ascii="Calibri" w:eastAsia="Calibri" w:hAnsi="Calibri" w:cs="Calibri"/>
          <w:lang w:val="en-GB"/>
        </w:rPr>
        <w:t xml:space="preserve">. </w:t>
      </w:r>
    </w:p>
    <w:p w14:paraId="2F87DDDF" w14:textId="2386386E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Open the card out</w:t>
      </w:r>
    </w:p>
    <w:p w14:paraId="28458682" w14:textId="68AAAC79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02732F39" w14:textId="1D0180A7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62B75F04" w14:textId="6E082365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5EA24E04" w14:textId="469B4976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Gently fold the card closed.</w:t>
      </w:r>
    </w:p>
    <w:p w14:paraId="60EFDAF2" w14:textId="77777777" w:rsidR="00BC0417" w:rsidRDefault="00BC0417" w:rsidP="0F2593D9">
      <w:pPr>
        <w:rPr>
          <w:rFonts w:ascii="Calibri Light" w:eastAsia="Calibri Light" w:hAnsi="Calibri Light" w:cs="Calibri Light"/>
          <w:sz w:val="26"/>
          <w:szCs w:val="26"/>
          <w:lang w:val="en-GB"/>
        </w:rPr>
      </w:pPr>
    </w:p>
    <w:p w14:paraId="1662206B" w14:textId="10F34D79" w:rsidR="00853921" w:rsidRDefault="0C31BB16" w:rsidP="0F2593D9">
      <w:pPr>
        <w:rPr>
          <w:rFonts w:ascii="Calibri" w:eastAsia="Calibri" w:hAnsi="Calibri" w:cs="Calibri"/>
        </w:rPr>
      </w:pPr>
      <w:r w:rsidRPr="0F2593D9">
        <w:rPr>
          <w:rFonts w:ascii="Calibri Light" w:eastAsia="Calibri Light" w:hAnsi="Calibri Light" w:cs="Calibri Light"/>
          <w:sz w:val="26"/>
          <w:szCs w:val="26"/>
          <w:lang w:val="en-GB"/>
        </w:rPr>
        <w:t>Optional</w:t>
      </w:r>
      <w:r w:rsidRPr="0F2593D9">
        <w:rPr>
          <w:rFonts w:ascii="Calibri" w:eastAsia="Calibri" w:hAnsi="Calibri" w:cs="Calibri"/>
          <w:lang w:val="en-GB"/>
        </w:rPr>
        <w:t>:</w:t>
      </w:r>
    </w:p>
    <w:p w14:paraId="1116987A" w14:textId="0E2C6DCE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Decorate the card</w:t>
      </w:r>
    </w:p>
    <w:p w14:paraId="7F65A86B" w14:textId="2436244C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Stick a piece of paper to the back of the card.</w:t>
      </w:r>
    </w:p>
    <w:p w14:paraId="09A5424B" w14:textId="4DFCCF2A" w:rsidR="00853921" w:rsidRDefault="61FC2A1A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 xml:space="preserve">Cut out the additional snowflakes </w:t>
      </w:r>
    </w:p>
    <w:p w14:paraId="3BFEFB25" w14:textId="514B4113" w:rsidR="00853921" w:rsidRPr="006A73FE" w:rsidRDefault="20A10F4C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lang w:val="en-GB"/>
        </w:rPr>
      </w:pPr>
      <w:r w:rsidRPr="0F2593D9">
        <w:rPr>
          <w:rFonts w:ascii="Calibri" w:eastAsia="Calibri" w:hAnsi="Calibri" w:cs="Calibri"/>
          <w:lang w:val="en-GB"/>
        </w:rPr>
        <w:t>Put some glue only in the centre of the existing printed design and paste the snowflakes on top.</w:t>
      </w:r>
      <w:r w:rsidR="61FC2A1A" w:rsidRPr="0F2593D9">
        <w:rPr>
          <w:rFonts w:ascii="Calibri" w:eastAsia="Calibri" w:hAnsi="Calibri" w:cs="Calibri"/>
          <w:lang w:val="en-GB"/>
        </w:rPr>
        <w:t xml:space="preserve"> </w:t>
      </w:r>
    </w:p>
    <w:sectPr w:rsidR="00853921" w:rsidRPr="006A73FE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9E3DD" w14:textId="77777777" w:rsidR="00EA298B" w:rsidRDefault="00EA298B" w:rsidP="00EA298B">
      <w:pPr>
        <w:spacing w:after="0" w:line="240" w:lineRule="auto"/>
      </w:pPr>
      <w:r>
        <w:separator/>
      </w:r>
    </w:p>
  </w:endnote>
  <w:endnote w:type="continuationSeparator" w:id="0">
    <w:p w14:paraId="5CAD5714" w14:textId="77777777" w:rsidR="00EA298B" w:rsidRDefault="00EA298B" w:rsidP="00EA2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C1A66" w14:textId="77777777" w:rsidR="00EA298B" w:rsidRDefault="00EA298B" w:rsidP="00EA298B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053E4CB" wp14:editId="0D7D23EE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4B5D9618" w14:textId="77777777" w:rsidR="00EA298B" w:rsidRDefault="00EA298B" w:rsidP="00EA298B">
    <w:pPr>
      <w:pStyle w:val="Footer"/>
    </w:pPr>
    <w:r>
      <w:tab/>
    </w:r>
    <w:r>
      <w:tab/>
      <w:t>Christmas Resource Boxes 2022</w:t>
    </w:r>
  </w:p>
  <w:p w14:paraId="728FA00B" w14:textId="77777777" w:rsidR="00EA298B" w:rsidRDefault="00EA29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8460F" w14:textId="77777777" w:rsidR="00EA298B" w:rsidRDefault="00EA298B" w:rsidP="00EA298B">
      <w:pPr>
        <w:spacing w:after="0" w:line="240" w:lineRule="auto"/>
      </w:pPr>
      <w:r>
        <w:separator/>
      </w:r>
    </w:p>
  </w:footnote>
  <w:footnote w:type="continuationSeparator" w:id="0">
    <w:p w14:paraId="4067114D" w14:textId="77777777" w:rsidR="00EA298B" w:rsidRDefault="00EA298B" w:rsidP="00EA2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AA080" w14:textId="1D527C62" w:rsidR="00EA298B" w:rsidRDefault="000368BF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007A8842" wp14:editId="77CA0F7C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BD2623"/>
    <w:multiLevelType w:val="hybridMultilevel"/>
    <w:tmpl w:val="B93CE0DE"/>
    <w:lvl w:ilvl="0" w:tplc="453A4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D6C4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7227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88F8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9ABB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E4A6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EEA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FCE8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1CA8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7FCAB0"/>
    <w:multiLevelType w:val="hybridMultilevel"/>
    <w:tmpl w:val="70FA9E5A"/>
    <w:lvl w:ilvl="0" w:tplc="51161FDE">
      <w:start w:val="1"/>
      <w:numFmt w:val="decimal"/>
      <w:lvlText w:val="%1."/>
      <w:lvlJc w:val="left"/>
      <w:pPr>
        <w:ind w:left="720" w:hanging="360"/>
      </w:pPr>
    </w:lvl>
    <w:lvl w:ilvl="1" w:tplc="FE86DECA">
      <w:start w:val="1"/>
      <w:numFmt w:val="lowerLetter"/>
      <w:lvlText w:val="%2."/>
      <w:lvlJc w:val="left"/>
      <w:pPr>
        <w:ind w:left="1440" w:hanging="360"/>
      </w:pPr>
    </w:lvl>
    <w:lvl w:ilvl="2" w:tplc="9500A014">
      <w:start w:val="1"/>
      <w:numFmt w:val="lowerRoman"/>
      <w:lvlText w:val="%3."/>
      <w:lvlJc w:val="right"/>
      <w:pPr>
        <w:ind w:left="2160" w:hanging="180"/>
      </w:pPr>
    </w:lvl>
    <w:lvl w:ilvl="3" w:tplc="9AC4FCA0">
      <w:start w:val="1"/>
      <w:numFmt w:val="decimal"/>
      <w:lvlText w:val="%4."/>
      <w:lvlJc w:val="left"/>
      <w:pPr>
        <w:ind w:left="2880" w:hanging="360"/>
      </w:pPr>
    </w:lvl>
    <w:lvl w:ilvl="4" w:tplc="359CF36E">
      <w:start w:val="1"/>
      <w:numFmt w:val="lowerLetter"/>
      <w:lvlText w:val="%5."/>
      <w:lvlJc w:val="left"/>
      <w:pPr>
        <w:ind w:left="3600" w:hanging="360"/>
      </w:pPr>
    </w:lvl>
    <w:lvl w:ilvl="5" w:tplc="71FEBC64">
      <w:start w:val="1"/>
      <w:numFmt w:val="lowerRoman"/>
      <w:lvlText w:val="%6."/>
      <w:lvlJc w:val="right"/>
      <w:pPr>
        <w:ind w:left="4320" w:hanging="180"/>
      </w:pPr>
    </w:lvl>
    <w:lvl w:ilvl="6" w:tplc="006CA746">
      <w:start w:val="1"/>
      <w:numFmt w:val="decimal"/>
      <w:lvlText w:val="%7."/>
      <w:lvlJc w:val="left"/>
      <w:pPr>
        <w:ind w:left="5040" w:hanging="360"/>
      </w:pPr>
    </w:lvl>
    <w:lvl w:ilvl="7" w:tplc="A4FCF750">
      <w:start w:val="1"/>
      <w:numFmt w:val="lowerLetter"/>
      <w:lvlText w:val="%8."/>
      <w:lvlJc w:val="left"/>
      <w:pPr>
        <w:ind w:left="5760" w:hanging="360"/>
      </w:pPr>
    </w:lvl>
    <w:lvl w:ilvl="8" w:tplc="6C12803A">
      <w:start w:val="1"/>
      <w:numFmt w:val="lowerRoman"/>
      <w:lvlText w:val="%9."/>
      <w:lvlJc w:val="right"/>
      <w:pPr>
        <w:ind w:left="6480" w:hanging="180"/>
      </w:pPr>
    </w:lvl>
  </w:abstractNum>
  <w:num w:numId="1" w16cid:durableId="1019938872">
    <w:abstractNumId w:val="0"/>
  </w:num>
  <w:num w:numId="2" w16cid:durableId="1065080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C3MDIyNrI0N7JQ0lEKTi0uzszPAykwqgUAxby34CwAAAA="/>
  </w:docVars>
  <w:rsids>
    <w:rsidRoot w:val="0794224C"/>
    <w:rsid w:val="000368BF"/>
    <w:rsid w:val="00055371"/>
    <w:rsid w:val="0014432E"/>
    <w:rsid w:val="00256E88"/>
    <w:rsid w:val="004F62E1"/>
    <w:rsid w:val="006A73FE"/>
    <w:rsid w:val="00853921"/>
    <w:rsid w:val="00B82D4F"/>
    <w:rsid w:val="00BC0417"/>
    <w:rsid w:val="00E66CCE"/>
    <w:rsid w:val="00EA298B"/>
    <w:rsid w:val="0794224C"/>
    <w:rsid w:val="0C31BB16"/>
    <w:rsid w:val="0F2593D9"/>
    <w:rsid w:val="20A10F4C"/>
    <w:rsid w:val="268593BD"/>
    <w:rsid w:val="3507D4AC"/>
    <w:rsid w:val="383F756E"/>
    <w:rsid w:val="61FC2A1A"/>
    <w:rsid w:val="67DE8E5C"/>
    <w:rsid w:val="6B8EEF23"/>
    <w:rsid w:val="6FBA820F"/>
    <w:rsid w:val="72F222D1"/>
    <w:rsid w:val="77D0B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4224C"/>
  <w15:chartTrackingRefBased/>
  <w15:docId w15:val="{194028B7-B252-4467-899B-472F63566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29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98B"/>
  </w:style>
  <w:style w:type="paragraph" w:styleId="Footer">
    <w:name w:val="footer"/>
    <w:basedOn w:val="Normal"/>
    <w:link w:val="FooterChar"/>
    <w:uiPriority w:val="99"/>
    <w:unhideWhenUsed/>
    <w:rsid w:val="00EA29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9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0" ma:contentTypeDescription="Create a new document." ma:contentTypeScope="" ma:versionID="d7515c3a8e123a3474692b2b013077e6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bbfa4c544a1cb21384e384a3ee46b538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Props1.xml><?xml version="1.0" encoding="utf-8"?>
<ds:datastoreItem xmlns:ds="http://schemas.openxmlformats.org/officeDocument/2006/customXml" ds:itemID="{9FC6080F-4E33-434F-A80F-85CF3760B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7D4088-0D07-4622-BF2A-1B2B3F8BDE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1519E2-E87F-4584-B7DE-655851653928}">
  <ds:schemaRefs>
    <ds:schemaRef ds:uri="http://schemas.microsoft.com/office/2006/documentManagement/types"/>
    <ds:schemaRef ds:uri="http://www.w3.org/XML/1998/namespace"/>
    <ds:schemaRef ds:uri="http://schemas.microsoft.com/office/2006/metadata/properties"/>
    <ds:schemaRef ds:uri="2457cae1-bbb3-49df-91d0-3eeeba63d323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ef19808f-d5e4-40cd-93fa-31b8700ee2cf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917</Characters>
  <Application>Microsoft Office Word</Application>
  <DocSecurity>0</DocSecurity>
  <Lines>7</Lines>
  <Paragraphs>2</Paragraphs>
  <ScaleCrop>false</ScaleCrop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Jemmett, Phil</cp:lastModifiedBy>
  <cp:revision>2</cp:revision>
  <dcterms:created xsi:type="dcterms:W3CDTF">2022-12-01T11:39:00Z</dcterms:created>
  <dcterms:modified xsi:type="dcterms:W3CDTF">2022-12-0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